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F75865B" w14:textId="1FAA350B" w:rsidR="00F85168" w:rsidRDefault="00AD1A4D" w:rsidP="00AD1A4D">
      <w:pPr>
        <w:pStyle w:val="ListParagraph"/>
        <w:numPr>
          <w:ilvl w:val="0"/>
          <w:numId w:val="1"/>
        </w:numPr>
      </w:pPr>
      <w:r>
        <w:t>Linear regression</w:t>
      </w:r>
    </w:p>
    <w:p w14:paraId="5FC19A65" w14:textId="4650BC58" w:rsidR="00AD1A4D" w:rsidRDefault="00AD1A4D" w:rsidP="00AD1A4D">
      <w:pPr>
        <w:pStyle w:val="ListParagraph"/>
        <w:numPr>
          <w:ilvl w:val="1"/>
          <w:numId w:val="1"/>
        </w:numPr>
      </w:pPr>
      <w:r>
        <w:t>Randomly generate 30 data points</w:t>
      </w:r>
    </w:p>
    <w:p w14:paraId="36A50D73" w14:textId="5FBFD90A" w:rsidR="00AD1A4D" w:rsidRDefault="00AD1A4D" w:rsidP="00AD1A4D">
      <w:pPr>
        <w:pStyle w:val="ListParagraph"/>
        <w:numPr>
          <w:ilvl w:val="2"/>
          <w:numId w:val="1"/>
        </w:numPr>
      </w:pPr>
      <w:r w:rsidRPr="00AD1A4D">
        <w:drawing>
          <wp:inline distT="0" distB="0" distL="0" distR="0" wp14:anchorId="3E482FAF" wp14:editId="4C249E4E">
            <wp:extent cx="4184294" cy="53644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241702" cy="5438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0C09D7" w14:textId="1F1AD751" w:rsidR="00AD1A4D" w:rsidRDefault="00AD1A4D" w:rsidP="00AD1A4D">
      <w:pPr>
        <w:pStyle w:val="ListParagraph"/>
        <w:numPr>
          <w:ilvl w:val="1"/>
          <w:numId w:val="1"/>
        </w:numPr>
      </w:pPr>
      <w:r w:rsidRPr="00AD1A4D">
        <w:drawing>
          <wp:inline distT="0" distB="0" distL="0" distR="0" wp14:anchorId="147F99BD" wp14:editId="4C33B525">
            <wp:extent cx="3947278" cy="2962656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63576" cy="2974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22227C" w14:textId="7A09B015" w:rsidR="00AD1A4D" w:rsidRDefault="00AD1A4D" w:rsidP="00AD1A4D">
      <w:pPr>
        <w:pStyle w:val="ListParagraph"/>
        <w:numPr>
          <w:ilvl w:val="1"/>
          <w:numId w:val="1"/>
        </w:numPr>
      </w:pPr>
      <w:r w:rsidRPr="00AD1A4D">
        <w:drawing>
          <wp:anchor distT="0" distB="0" distL="114300" distR="114300" simplePos="0" relativeHeight="251658240" behindDoc="0" locked="0" layoutInCell="1" allowOverlap="1" wp14:anchorId="39A56438" wp14:editId="5D9C71B9">
            <wp:simplePos x="0" y="0"/>
            <wp:positionH relativeFrom="column">
              <wp:posOffset>3718026</wp:posOffset>
            </wp:positionH>
            <wp:positionV relativeFrom="paragraph">
              <wp:posOffset>183616</wp:posOffset>
            </wp:positionV>
            <wp:extent cx="2172335" cy="1738630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72335" cy="17386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AD1A4D">
        <w:drawing>
          <wp:inline distT="0" distB="0" distL="0" distR="0" wp14:anchorId="152B83BE" wp14:editId="59CF3755">
            <wp:extent cx="2670048" cy="20010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51220" cy="20618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2FF541" w14:textId="4BB2A4AD" w:rsidR="00AD1A4D" w:rsidRDefault="00E910A9" w:rsidP="00AD1A4D">
      <w:pPr>
        <w:pStyle w:val="ListParagraph"/>
        <w:numPr>
          <w:ilvl w:val="1"/>
          <w:numId w:val="1"/>
        </w:numPr>
      </w:pPr>
      <w:r w:rsidRPr="00E910A9">
        <w:lastRenderedPageBreak/>
        <w:drawing>
          <wp:anchor distT="0" distB="0" distL="114300" distR="114300" simplePos="0" relativeHeight="251659264" behindDoc="0" locked="0" layoutInCell="1" allowOverlap="1" wp14:anchorId="088D4F67" wp14:editId="4E64083E">
            <wp:simplePos x="0" y="0"/>
            <wp:positionH relativeFrom="column">
              <wp:posOffset>3630244</wp:posOffset>
            </wp:positionH>
            <wp:positionV relativeFrom="paragraph">
              <wp:posOffset>1109268</wp:posOffset>
            </wp:positionV>
            <wp:extent cx="2762250" cy="885825"/>
            <wp:effectExtent l="0" t="0" r="0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62250" cy="8858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910A9">
        <w:drawing>
          <wp:inline distT="0" distB="0" distL="0" distR="0" wp14:anchorId="597F4FF8" wp14:editId="29C513C3">
            <wp:extent cx="2567635" cy="2048472"/>
            <wp:effectExtent l="0" t="0" r="444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589515" cy="2065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645DE9" w14:textId="5882BA10" w:rsidR="00E910A9" w:rsidRDefault="00E910A9" w:rsidP="00E910A9">
      <w:pPr>
        <w:pStyle w:val="ListParagraph"/>
        <w:numPr>
          <w:ilvl w:val="2"/>
          <w:numId w:val="1"/>
        </w:numPr>
      </w:pPr>
      <w:r>
        <w:t>(the best lambda value changes depends on the datasets.)</w:t>
      </w:r>
    </w:p>
    <w:p w14:paraId="2A28E37C" w14:textId="178A5D03" w:rsidR="00E910A9" w:rsidRDefault="00E910A9" w:rsidP="00E910A9">
      <w:pPr>
        <w:pStyle w:val="ListParagraph"/>
        <w:numPr>
          <w:ilvl w:val="0"/>
          <w:numId w:val="1"/>
        </w:numPr>
      </w:pPr>
      <w:r>
        <w:t>Gradient Descent</w:t>
      </w:r>
    </w:p>
    <w:p w14:paraId="7F497FDF" w14:textId="4760563F" w:rsidR="00E910A9" w:rsidRDefault="00E910A9" w:rsidP="00E910A9">
      <w:pPr>
        <w:pStyle w:val="ListParagraph"/>
        <w:numPr>
          <w:ilvl w:val="1"/>
          <w:numId w:val="1"/>
        </w:numPr>
      </w:pPr>
      <w:r w:rsidRPr="00E910A9">
        <w:drawing>
          <wp:anchor distT="0" distB="0" distL="114300" distR="114300" simplePos="0" relativeHeight="251660288" behindDoc="1" locked="0" layoutInCell="1" allowOverlap="1" wp14:anchorId="3F37A5CA" wp14:editId="282FA882">
            <wp:simplePos x="0" y="0"/>
            <wp:positionH relativeFrom="margin">
              <wp:posOffset>3776954</wp:posOffset>
            </wp:positionH>
            <wp:positionV relativeFrom="paragraph">
              <wp:posOffset>491566</wp:posOffset>
            </wp:positionV>
            <wp:extent cx="2654935" cy="1392555"/>
            <wp:effectExtent l="0" t="0" r="0" b="0"/>
            <wp:wrapTight wrapText="bothSides">
              <wp:wrapPolygon edited="0">
                <wp:start x="0" y="0"/>
                <wp:lineTo x="0" y="21275"/>
                <wp:lineTo x="21388" y="21275"/>
                <wp:lineTo x="21388" y="0"/>
                <wp:lineTo x="0" y="0"/>
              </wp:wrapPolygon>
            </wp:wrapTight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54935" cy="139255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E910A9">
        <w:drawing>
          <wp:inline distT="0" distB="0" distL="0" distR="0" wp14:anchorId="5E85ADA0" wp14:editId="0C58E968">
            <wp:extent cx="2732260" cy="2062887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774902" cy="2095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D9929E" w14:textId="3E10EC0B" w:rsidR="00E910A9" w:rsidRDefault="00E910A9" w:rsidP="00E910A9">
      <w:pPr>
        <w:pStyle w:val="ListParagraph"/>
        <w:numPr>
          <w:ilvl w:val="1"/>
          <w:numId w:val="1"/>
        </w:numPr>
      </w:pPr>
      <w:r w:rsidRPr="00E910A9">
        <w:lastRenderedPageBreak/>
        <w:drawing>
          <wp:inline distT="0" distB="0" distL="0" distR="0" wp14:anchorId="3E0A26C1" wp14:editId="25187475">
            <wp:extent cx="2640787" cy="1979126"/>
            <wp:effectExtent l="0" t="0" r="7620" b="254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674035" cy="2004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E910A9">
        <w:drawing>
          <wp:inline distT="0" distB="0" distL="0" distR="0" wp14:anchorId="2A3C4188" wp14:editId="6B63D9AD">
            <wp:extent cx="3871237" cy="1367942"/>
            <wp:effectExtent l="0" t="0" r="0" b="38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62318" cy="14001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910A9">
      <w:headerReference w:type="default" r:id="rId17"/>
      <w:pgSz w:w="12240" w:h="15840"/>
      <w:pgMar w:top="1985" w:right="1701" w:bottom="1701" w:left="1701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4E0E8D1" w14:textId="77777777" w:rsidR="003321DB" w:rsidRDefault="003321DB" w:rsidP="00AD1A4D">
      <w:pPr>
        <w:spacing w:after="0" w:line="240" w:lineRule="auto"/>
      </w:pPr>
      <w:r>
        <w:separator/>
      </w:r>
    </w:p>
  </w:endnote>
  <w:endnote w:type="continuationSeparator" w:id="0">
    <w:p w14:paraId="1EEF0977" w14:textId="77777777" w:rsidR="003321DB" w:rsidRDefault="003321DB" w:rsidP="00AD1A4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游ゴシック Light">
    <w:panose1 w:val="020B0300000000000000"/>
    <w:charset w:val="80"/>
    <w:family w:val="modern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C9FCF04" w14:textId="77777777" w:rsidR="003321DB" w:rsidRDefault="003321DB" w:rsidP="00AD1A4D">
      <w:pPr>
        <w:spacing w:after="0" w:line="240" w:lineRule="auto"/>
      </w:pPr>
      <w:r>
        <w:separator/>
      </w:r>
    </w:p>
  </w:footnote>
  <w:footnote w:type="continuationSeparator" w:id="0">
    <w:p w14:paraId="3E7720AF" w14:textId="77777777" w:rsidR="003321DB" w:rsidRDefault="003321DB" w:rsidP="00AD1A4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D06AB5" w14:textId="4604344E" w:rsidR="00AD1A4D" w:rsidRDefault="00AD1A4D">
    <w:pPr>
      <w:pStyle w:val="Header"/>
    </w:pPr>
    <w:r>
      <w:t>CSE 404 Homework 05</w:t>
    </w:r>
    <w:r>
      <w:tab/>
    </w:r>
    <w:r>
      <w:tab/>
      <w:t>Eden Seo</w:t>
    </w:r>
    <w:r>
      <w:tab/>
    </w:r>
    <w: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AE5046C"/>
    <w:multiLevelType w:val="hybridMultilevel"/>
    <w:tmpl w:val="8F38EA6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3NrMwNDQyNjY1MjBR0lEKTi0uzszPAykwrAUASerteCwAAAA="/>
  </w:docVars>
  <w:rsids>
    <w:rsidRoot w:val="00AD1A4D"/>
    <w:rsid w:val="00084337"/>
    <w:rsid w:val="003321DB"/>
    <w:rsid w:val="00814231"/>
    <w:rsid w:val="00860DFF"/>
    <w:rsid w:val="00AD1A4D"/>
    <w:rsid w:val="00E91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D4BB02"/>
  <w15:chartTrackingRefBased/>
  <w15:docId w15:val="{11E6CFBD-8137-400E-A13A-5C47486184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D1A4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1A4D"/>
  </w:style>
  <w:style w:type="paragraph" w:styleId="Footer">
    <w:name w:val="footer"/>
    <w:basedOn w:val="Normal"/>
    <w:link w:val="FooterChar"/>
    <w:uiPriority w:val="99"/>
    <w:unhideWhenUsed/>
    <w:rsid w:val="00AD1A4D"/>
    <w:pPr>
      <w:tabs>
        <w:tab w:val="center" w:pos="4419"/>
        <w:tab w:val="right" w:pos="88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1A4D"/>
  </w:style>
  <w:style w:type="paragraph" w:styleId="ListParagraph">
    <w:name w:val="List Paragraph"/>
    <w:basedOn w:val="Normal"/>
    <w:uiPriority w:val="34"/>
    <w:qFormat/>
    <w:rsid w:val="00AD1A4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21</Words>
  <Characters>120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o</dc:creator>
  <cp:keywords/>
  <dc:description/>
  <cp:lastModifiedBy>Seo</cp:lastModifiedBy>
  <cp:revision>1</cp:revision>
  <dcterms:created xsi:type="dcterms:W3CDTF">2021-02-25T14:25:00Z</dcterms:created>
  <dcterms:modified xsi:type="dcterms:W3CDTF">2021-02-25T14:40:00Z</dcterms:modified>
</cp:coreProperties>
</file>